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Nigeria</w:t>
      </w:r>
      <w:r>
        <w:t xml:space="preserve"> </w:t>
      </w:r>
      <w:r>
        <w:t xml:space="preserve">Lagos</w:t>
      </w:r>
    </w:p>
    <w:bookmarkStart w:id="20" w:name="Xd5d3f43e3d657e193612f4e3aacf775db636984"/>
    <w:p>
      <w:pPr>
        <w:pStyle w:val="Heading1"/>
      </w:pPr>
      <w:r>
        <w:t xml:space="preserve">Personal Statement for Automotive Engineer Position in Nigeria Lagos</w:t>
      </w:r>
    </w:p>
    <w:p>
      <w:pPr>
        <w:pStyle w:val="FirstParagraph"/>
      </w:pPr>
      <w:r>
        <w:t xml:space="preserve">As a dedicated and forward-thinking engineering professional with specialized training in automotive systems, I am thrilled to submit this Personal Statement expressing my unwavering commitment to advancing the automotive industry within Nigeria Lagos. My journey toward becoming a proficient Automotive Engineer has been deeply rooted in understanding how innovation can address the unique mobility challenges of our rapidly urbanizing African metropolis. Having witnessed firsthand the daily struggles of Lagos commuters—congested highways, aging vehicle fleets, and environmental concerns—I have devoted my academic and professional pursuits to developing solutions that resonate with Nigeria's specific needs.</w:t>
      </w:r>
    </w:p>
    <w:p>
      <w:pPr>
        <w:pStyle w:val="BodyText"/>
      </w:pPr>
      <w:r>
        <w:t xml:space="preserve">My formal education at the University of Lagos (UNILAG) equipped me with a B.Eng. in Mechanical Engineering, where I specialized in automotive design and alternative propulsion systems. During my studies, I immersed myself in projects directly relevant to Nigeria's context, including a capstone research on optimizing diesel engine efficiency for Lagos' high-temperature climate conditions and reducing emissions from the city's pervasive public transportation fleet. This work wasn't theoretical; it involved collaboration with local mechanics at Apapa Auto Workshop to validate findings in real-world conditions. I also completed an industry internship at</w:t>
      </w:r>
      <w:r>
        <w:t xml:space="preserve"> </w:t>
      </w:r>
      <w:r>
        <w:rPr>
          <w:iCs/>
          <w:i/>
        </w:rPr>
        <w:t xml:space="preserve">AutoTech Solutions Nigeria</w:t>
      </w:r>
      <w:r>
        <w:t xml:space="preserve">, where I assisted in retrofitting older commercial vehicles with fuel-efficient components—proving that sustainable engineering solutions are both feasible and economically viable within our market.</w:t>
      </w:r>
    </w:p>
    <w:p>
      <w:pPr>
        <w:pStyle w:val="BodyText"/>
      </w:pPr>
      <w:r>
        <w:t xml:space="preserve">What distinguishes me as a candidate is my deep contextual understanding of Lagos' automotive ecosystem. Unlike many engineers who approach mobility challenges through a generic global lens, I've spent years navigating the city's traffic patterns, studying its infrastructure limitations, and engaging with community stakeholders. During my internship, I conducted field surveys in Surulere and Ikeja to document vehicle usage patterns and maintenance barriers faced by drivers. This research directly informed my final year project on developing low-cost diagnostic tools for Nigerian mechanics—tools that bypass expensive imported equipment while addressing the most frequent breakdowns in Lagos' fleet of aging Toyota Hiluxes and Danfo buses. I realized early that effective Automotive Engineering in Nigeria Lagos requires humility to learn from local expertise, not just apply foreign models.</w:t>
      </w:r>
    </w:p>
    <w:p>
      <w:pPr>
        <w:pStyle w:val="BodyText"/>
      </w:pPr>
      <w:r>
        <w:t xml:space="preserve">My professional ethos is built on three pillars essential for success in this environment: practical adaptability, sustainability consciousness, and community impact. In my current role as a Junior Automotive Engineer at</w:t>
      </w:r>
      <w:r>
        <w:t xml:space="preserve"> </w:t>
      </w:r>
      <w:r>
        <w:rPr>
          <w:iCs/>
          <w:i/>
        </w:rPr>
        <w:t xml:space="preserve">GreenMobility Africa</w:t>
      </w:r>
      <w:r>
        <w:t xml:space="preserve">, I lead a team designing electric rickshaws specifically for Lagos' narrow alleyways and uneven road conditions—features absent from standard EV models. We've partnered with the Lagos State Ministry of Transport to pilot these vehicles in Mushin, where we've reduced commute times by 22% while cutting fuel costs for operators. This project exemplifies how an Automotive Engineer must prioritize local realities: our vehicles use durable Nigerian-sourced components and simplified maintenance protocols that empower local technicians. I've also organized free workshops at community centers across Lagos to educate drivers on preventive maintenance, reducing roadside breakdowns that contribute to gridlock—a direct response to the city's urgent mobility crisis.</w:t>
      </w:r>
    </w:p>
    <w:p>
      <w:pPr>
        <w:pStyle w:val="BodyText"/>
      </w:pPr>
      <w:r>
        <w:t xml:space="preserve">What drives my passion is the opportunity to transform Nigeria Lagos from a city synonymous with traffic chaos into a model of sustainable urban mobility. I recognize that this requires more than technical skill; it demands cultural intelligence. I've studied Nigerian automotive regulations extensively, including SONCAP certification requirements and Lagos State's new emissions standards, ensuring all my projects comply while pushing boundaries. My fluency in Yoruba has been invaluable for building trust with mechanics in Ikoyi and Oshodi workshops—where English alone often creates communication gaps. When designing the electric rickshaw prototype, I incorporated feedback from 30+ local drivers about storage needs and charging access points near markets, resulting in a vehicle that fits seamlessly into Lagos' informal economy.</w:t>
      </w:r>
    </w:p>
    <w:p>
      <w:pPr>
        <w:pStyle w:val="BodyText"/>
      </w:pPr>
      <w:r>
        <w:t xml:space="preserve">I am particularly excited about the potential to contribute to Nigeria's automotive renaissance under initiatives like the Nigerian Automotive Manufacturers Association (NAMA) growth strategy. As an Automotive Engineer, I aim to bridge the gap between global innovation and local applicability—such as exploring solar-assisted charging stations that address Lagos' power instability or using locally recycled materials for vehicle interiors. My vision extends beyond individual projects: I aspire to establish a Lagos-based engineering hub that trains technicians in modern automotive diagnostics, creating skilled jobs while improving fleet safety across the state. This aligns perfectly with Nigeria's national goals for industrialization and job creation.</w:t>
      </w:r>
    </w:p>
    <w:p>
      <w:pPr>
        <w:pStyle w:val="BodyText"/>
      </w:pPr>
      <w:r>
        <w:t xml:space="preserve">This Personal Statement is more than a document; it's a declaration of intent to leverage my technical expertise within the vibrant, challenging landscape of Nigeria Lagos. I've seen how engineering solutions can transform lives—during the 2023 Lagos floods, our team retrofitted vehicles with waterproof electrical systems that kept emergency services operational. That experience cemented my belief that true innovation in automotive engineering must be born from understanding where it's needed most. As an Automotive Engineer committed to Nigeria Lagos, I don't just design vehicles—I engineer resilience for a city of 20 million people.</w:t>
      </w:r>
    </w:p>
    <w:p>
      <w:pPr>
        <w:pStyle w:val="BodyText"/>
      </w:pPr>
      <w:r>
        <w:t xml:space="preserve">My career trajectory has been purposefully shaped by the realities of working in Nigeria's largest metropolis. From analyzing traffic data at the University of Lagos' Transportation Research Unit to implementing solutions on Ojuelegba Road, I've learned that success here demands patience with infrastructure constraints and creativity within resource limitations. My technical skills—advanced CAD modeling, thermal analysis software, and vehicle dynamics simulation—are always applied through the lens of Lagosian practicality: How will this work when parts aren't imported? How can we maintain it without specialized tools? This perspective is why I've become a sought-after consultant for international firms entering the Nigerian market—they recognize that my approach prevents costly missteps in cultural adaptation.</w:t>
      </w:r>
    </w:p>
    <w:p>
      <w:pPr>
        <w:pStyle w:val="BodyText"/>
      </w:pPr>
      <w:r>
        <w:t xml:space="preserve">I am eager to bring this grounded, community-centered engineering mindset to your esteemed organization. In Nigeria Lagos, where every engine bay tells a story of innovation against adversity, I am ready to contribute as an Automotive Engineer who understands that sustainable mobility isn't just about technology—it's about empowering people. This Personal Statement reflects my conviction that with the right blend of technical excellence and local insight, we can turn Lagos' automotive challenges into opportunities for inclusive growth. I welcome the chance to discuss how my experience aligns with your vision for a more efficient, cleaner future in Nigeria.</w:t>
      </w:r>
    </w:p>
    <w:p>
      <w:pPr>
        <w:pStyle w:val="BodyText"/>
      </w:pPr>
      <w: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Nigeria Lagos</dc:title>
  <dc:creator/>
  <dc:language>en</dc:language>
  <cp:keywords/>
  <dcterms:created xsi:type="dcterms:W3CDTF">2025-12-08T07:37:14Z</dcterms:created>
  <dcterms:modified xsi:type="dcterms:W3CDTF">2025-12-08T07:37:14Z</dcterms:modified>
</cp:coreProperties>
</file>

<file path=docProps/custom.xml><?xml version="1.0" encoding="utf-8"?>
<Properties xmlns="http://schemas.openxmlformats.org/officeDocument/2006/custom-properties" xmlns:vt="http://schemas.openxmlformats.org/officeDocument/2006/docPropsVTypes"/>
</file>